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KS SISARIC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K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SARIC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844 Manor Dr,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NZEVICS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9512632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STK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4/202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